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CF1FEB" w14:textId="77777777" w:rsidR="009A312E" w:rsidRPr="00C87E44" w:rsidRDefault="009A312E" w:rsidP="006142F1">
      <w:pPr>
        <w:pStyle w:val="AralkYok"/>
      </w:pPr>
      <w:bookmarkStart w:id="0" w:name="_GoBack"/>
      <w:bookmarkEnd w:id="0"/>
    </w:p>
    <w:p w14:paraId="25452988" w14:textId="77777777" w:rsidR="00C87E44" w:rsidRDefault="00C87E44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 xml:space="preserve">Kick-off Meeting </w:t>
      </w:r>
      <w:r w:rsidR="001B4019"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 xml:space="preserve">Agenda </w:t>
      </w:r>
    </w:p>
    <w:p w14:paraId="135B4359" w14:textId="6957063E" w:rsidR="001B4019" w:rsidRPr="00C87E44" w:rsidRDefault="001B4019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 xml:space="preserve">For </w:t>
      </w:r>
    </w:p>
    <w:p w14:paraId="7A32B66B" w14:textId="0206B834" w:rsidR="000E582A" w:rsidRPr="00C87E44" w:rsidRDefault="000E582A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 xml:space="preserve">Raising Public Awareness and Reducing Marine Litter </w:t>
      </w:r>
      <w:r w:rsid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>f</w:t>
      </w:r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>or Protection of the Black Sea Ecosystem (</w:t>
      </w:r>
      <w:proofErr w:type="spellStart"/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>LitOUTer</w:t>
      </w:r>
      <w:proofErr w:type="spellEnd"/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>)</w:t>
      </w:r>
    </w:p>
    <w:p w14:paraId="28154E2A" w14:textId="77777777" w:rsidR="000E582A" w:rsidRPr="00C87E44" w:rsidRDefault="000E582A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</w:p>
    <w:p w14:paraId="4120F351" w14:textId="77777777" w:rsidR="000E582A" w:rsidRPr="00C87E44" w:rsidRDefault="000E582A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</w:p>
    <w:p w14:paraId="3738A887" w14:textId="5B4F492D" w:rsidR="001B4019" w:rsidRPr="00C87E44" w:rsidRDefault="001B4019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>08 October 2020</w:t>
      </w:r>
    </w:p>
    <w:p w14:paraId="0E810DE4" w14:textId="77777777" w:rsidR="00D843E2" w:rsidRPr="00C87E44" w:rsidRDefault="00D843E2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</w:p>
    <w:p w14:paraId="0BB72CA0" w14:textId="3AA2B185" w:rsidR="000E582A" w:rsidRPr="00C87E44" w:rsidRDefault="00D843E2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  <w:r w:rsidRPr="00C87E44"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  <w:t>TURKEY</w:t>
      </w:r>
    </w:p>
    <w:p w14:paraId="7198B838" w14:textId="0C1070BE" w:rsidR="001B4019" w:rsidRPr="00C87E44" w:rsidRDefault="001B4019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b/>
          <w:color w:val="222222"/>
          <w:sz w:val="36"/>
          <w:szCs w:val="36"/>
          <w:lang w:eastAsia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02"/>
        <w:gridCol w:w="3993"/>
        <w:gridCol w:w="3367"/>
      </w:tblGrid>
      <w:tr w:rsidR="001B4019" w:rsidRPr="00C87E44" w14:paraId="4757EAC3" w14:textId="7953F289" w:rsidTr="005620A6">
        <w:tc>
          <w:tcPr>
            <w:tcW w:w="2602" w:type="dxa"/>
          </w:tcPr>
          <w:p w14:paraId="17F19FD9" w14:textId="253A33FB" w:rsidR="00D26930" w:rsidRPr="00C87E44" w:rsidRDefault="00D26930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 xml:space="preserve">9:45-10:00 </w:t>
            </w:r>
          </w:p>
          <w:p w14:paraId="0CACCDEE" w14:textId="77777777" w:rsidR="0062759D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(Turkish local Time)</w:t>
            </w:r>
          </w:p>
          <w:p w14:paraId="5C64E1E0" w14:textId="77777777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Romania and Bulgaria 9:45-10:00</w:t>
            </w:r>
          </w:p>
          <w:p w14:paraId="41321496" w14:textId="44E8E359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Georgia 10:45-11:00</w:t>
            </w:r>
          </w:p>
        </w:tc>
        <w:tc>
          <w:tcPr>
            <w:tcW w:w="3993" w:type="dxa"/>
          </w:tcPr>
          <w:p w14:paraId="3566ABE4" w14:textId="77777777" w:rsidR="00D26930" w:rsidRPr="00C87E44" w:rsidRDefault="00D26930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</w:p>
          <w:p w14:paraId="3EDD2C82" w14:textId="77777777" w:rsidR="00D26930" w:rsidRPr="00C87E44" w:rsidRDefault="00D26930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</w:p>
          <w:p w14:paraId="394C835A" w14:textId="03E13D94" w:rsidR="001B4019" w:rsidRPr="00C87E44" w:rsidRDefault="001B401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Setting and Connection</w:t>
            </w:r>
          </w:p>
        </w:tc>
        <w:tc>
          <w:tcPr>
            <w:tcW w:w="3367" w:type="dxa"/>
          </w:tcPr>
          <w:p w14:paraId="0C042B20" w14:textId="77777777" w:rsidR="001B4019" w:rsidRDefault="001B401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  <w:p w14:paraId="16F71EEE" w14:textId="77777777" w:rsidR="005661CC" w:rsidRDefault="005661CC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  <w:p w14:paraId="248C6B88" w14:textId="6A9AEEDA" w:rsidR="005661CC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Speaker</w:t>
            </w:r>
            <w:proofErr w:type="spellEnd"/>
          </w:p>
        </w:tc>
      </w:tr>
      <w:tr w:rsidR="00D26930" w:rsidRPr="00C87E44" w14:paraId="19E19722" w14:textId="77777777" w:rsidTr="005620A6">
        <w:tc>
          <w:tcPr>
            <w:tcW w:w="2602" w:type="dxa"/>
          </w:tcPr>
          <w:p w14:paraId="3942D907" w14:textId="2E82B8AD" w:rsidR="00D26930" w:rsidRPr="00C87E44" w:rsidRDefault="00D26930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0:00</w:t>
            </w:r>
            <w:proofErr w:type="gramEnd"/>
          </w:p>
        </w:tc>
        <w:tc>
          <w:tcPr>
            <w:tcW w:w="3993" w:type="dxa"/>
          </w:tcPr>
          <w:p w14:paraId="548CB5B0" w14:textId="67F3940B" w:rsidR="00D26930" w:rsidRPr="00C87E44" w:rsidRDefault="00D26930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oderator</w:t>
            </w:r>
            <w:proofErr w:type="spellEnd"/>
          </w:p>
        </w:tc>
        <w:tc>
          <w:tcPr>
            <w:tcW w:w="3367" w:type="dxa"/>
          </w:tcPr>
          <w:p w14:paraId="5B524451" w14:textId="77777777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Prof. Dr.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rtug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DÜZGÜNEŞ</w:t>
            </w:r>
          </w:p>
          <w:p w14:paraId="3522FA1A" w14:textId="7E13BE86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(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oderator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)</w:t>
            </w:r>
          </w:p>
        </w:tc>
      </w:tr>
      <w:tr w:rsidR="00FB442A" w:rsidRPr="00C87E44" w14:paraId="6337438C" w14:textId="77777777" w:rsidTr="005620A6">
        <w:tc>
          <w:tcPr>
            <w:tcW w:w="2602" w:type="dxa"/>
          </w:tcPr>
          <w:p w14:paraId="5163AA3E" w14:textId="502E26C4" w:rsidR="00FB442A" w:rsidRPr="00C87E44" w:rsidRDefault="00FB442A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0:</w:t>
            </w:r>
            <w:r w:rsidR="00D26930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02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0:</w:t>
            </w:r>
            <w:r w:rsidR="00D26930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0</w:t>
            </w:r>
          </w:p>
        </w:tc>
        <w:tc>
          <w:tcPr>
            <w:tcW w:w="3993" w:type="dxa"/>
          </w:tcPr>
          <w:p w14:paraId="7786F259" w14:textId="586878C1" w:rsidR="00FB442A" w:rsidRPr="00C87E44" w:rsidRDefault="00FB442A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nimation</w:t>
            </w:r>
            <w:proofErr w:type="spellEnd"/>
          </w:p>
        </w:tc>
        <w:tc>
          <w:tcPr>
            <w:tcW w:w="3367" w:type="dxa"/>
          </w:tcPr>
          <w:p w14:paraId="0F0C3AC5" w14:textId="0B06B818" w:rsidR="00FB442A" w:rsidRPr="00C87E44" w:rsidRDefault="00FB442A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I don’t want to be a litter</w:t>
            </w:r>
          </w:p>
        </w:tc>
      </w:tr>
      <w:tr w:rsidR="001B4019" w:rsidRPr="00C87E44" w14:paraId="265B4FC7" w14:textId="3A0605DE" w:rsidTr="005620A6">
        <w:tc>
          <w:tcPr>
            <w:tcW w:w="2602" w:type="dxa"/>
          </w:tcPr>
          <w:p w14:paraId="12D6173B" w14:textId="6069DA72" w:rsidR="001B4019" w:rsidRPr="003200AF" w:rsidRDefault="001B4019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10:</w:t>
            </w:r>
            <w:r w:rsidR="00D26930"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10</w:t>
            </w:r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-10:1</w:t>
            </w:r>
            <w:r w:rsidR="00D26930"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5</w:t>
            </w:r>
          </w:p>
        </w:tc>
        <w:tc>
          <w:tcPr>
            <w:tcW w:w="3993" w:type="dxa"/>
          </w:tcPr>
          <w:p w14:paraId="3A45E47D" w14:textId="7C34B392" w:rsidR="001B4019" w:rsidRPr="003200AF" w:rsidRDefault="001B401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Welcome  Spe</w:t>
            </w:r>
            <w:r w:rsidR="00535FEF"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e</w:t>
            </w:r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ch</w:t>
            </w:r>
          </w:p>
        </w:tc>
        <w:tc>
          <w:tcPr>
            <w:tcW w:w="3367" w:type="dxa"/>
          </w:tcPr>
          <w:p w14:paraId="40908B24" w14:textId="77777777" w:rsidR="00D26930" w:rsidRPr="003200AF" w:rsidRDefault="001B4019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Prof. Dr. </w:t>
            </w:r>
            <w:proofErr w:type="spellStart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Hamdullah</w:t>
            </w:r>
            <w:proofErr w:type="spellEnd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Ç</w:t>
            </w:r>
            <w:r w:rsidR="00D26930"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UVALCI</w:t>
            </w:r>
          </w:p>
          <w:p w14:paraId="141BD7BD" w14:textId="3E403726" w:rsidR="001B4019" w:rsidRPr="00C87E44" w:rsidRDefault="001B4019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(KTU Rector)</w:t>
            </w:r>
          </w:p>
        </w:tc>
      </w:tr>
      <w:tr w:rsidR="001B4019" w:rsidRPr="00C87E44" w14:paraId="5E95C4E8" w14:textId="0B302915" w:rsidTr="005620A6">
        <w:tc>
          <w:tcPr>
            <w:tcW w:w="2602" w:type="dxa"/>
          </w:tcPr>
          <w:p w14:paraId="0F199CA7" w14:textId="14DAF200" w:rsidR="001B4019" w:rsidRPr="00C87E44" w:rsidRDefault="00AF3B7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10:1</w:t>
            </w:r>
            <w:r w:rsidR="00D26930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5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-10:</w:t>
            </w:r>
            <w:r w:rsidR="00D26930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20</w:t>
            </w:r>
          </w:p>
          <w:p w14:paraId="181039E5" w14:textId="45156FD0" w:rsidR="005620A6" w:rsidRPr="00C87E44" w:rsidRDefault="005620A6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</w:p>
        </w:tc>
        <w:tc>
          <w:tcPr>
            <w:tcW w:w="3993" w:type="dxa"/>
          </w:tcPr>
          <w:p w14:paraId="24B54E77" w14:textId="77777777" w:rsidR="00D26930" w:rsidRPr="00C87E44" w:rsidRDefault="00AF3B79" w:rsidP="00AF3B7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Introducing Project partners</w:t>
            </w:r>
            <w:r w:rsidR="005620A6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</w:t>
            </w:r>
          </w:p>
          <w:p w14:paraId="4189CD4C" w14:textId="5A8FE4B3" w:rsidR="001B4019" w:rsidRPr="00C87E44" w:rsidRDefault="00D26930" w:rsidP="00AF3B7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(Turkey, Bulgaria, Romania, Georgia)</w:t>
            </w:r>
          </w:p>
        </w:tc>
        <w:tc>
          <w:tcPr>
            <w:tcW w:w="3367" w:type="dxa"/>
          </w:tcPr>
          <w:p w14:paraId="749DCF22" w14:textId="77777777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Prof. Dr.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Ertug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DÜZGÜNEŞ</w:t>
            </w:r>
          </w:p>
          <w:p w14:paraId="51A4BFAD" w14:textId="068369FA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(Moderator)</w:t>
            </w:r>
          </w:p>
        </w:tc>
      </w:tr>
      <w:tr w:rsidR="005620A6" w:rsidRPr="00C87E44" w14:paraId="136B9986" w14:textId="77777777" w:rsidTr="005620A6">
        <w:tc>
          <w:tcPr>
            <w:tcW w:w="2602" w:type="dxa"/>
          </w:tcPr>
          <w:p w14:paraId="615F6F02" w14:textId="4013D8A0" w:rsidR="005620A6" w:rsidRPr="00C87E44" w:rsidRDefault="005620A6" w:rsidP="001E5605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10:</w:t>
            </w:r>
            <w:r w:rsidR="001E5605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20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-10:3</w:t>
            </w:r>
            <w:r w:rsidR="001E5605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5</w:t>
            </w:r>
          </w:p>
        </w:tc>
        <w:tc>
          <w:tcPr>
            <w:tcW w:w="3993" w:type="dxa"/>
          </w:tcPr>
          <w:p w14:paraId="2DC10F96" w14:textId="77777777" w:rsidR="005620A6" w:rsidRPr="00C87E44" w:rsidRDefault="005620A6" w:rsidP="008D5FA3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Short explanation of the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LitOUTer</w:t>
            </w:r>
            <w:proofErr w:type="spellEnd"/>
          </w:p>
          <w:p w14:paraId="25327A64" w14:textId="0A3C9B9D" w:rsidR="000E582A" w:rsidRPr="00C87E44" w:rsidRDefault="000E582A" w:rsidP="008D5FA3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Raising Public Awareness and Reducing Marine Litter for Protection of the Black Sea Ecosystem (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LitOUTer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)</w:t>
            </w:r>
          </w:p>
        </w:tc>
        <w:tc>
          <w:tcPr>
            <w:tcW w:w="3367" w:type="dxa"/>
          </w:tcPr>
          <w:p w14:paraId="04CB1539" w14:textId="77777777" w:rsidR="00D26930" w:rsidRPr="00C87E44" w:rsidRDefault="00D26930" w:rsidP="00D26930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Assos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.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Prof.</w:t>
            </w:r>
            <w:r w:rsidR="005620A6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Coşkun</w:t>
            </w:r>
            <w:proofErr w:type="spellEnd"/>
            <w:r w:rsidR="005620A6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E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RUZ</w:t>
            </w:r>
            <w:r w:rsidR="005620A6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</w:t>
            </w:r>
          </w:p>
          <w:p w14:paraId="1C8E1FED" w14:textId="755DC0BF" w:rsidR="005620A6" w:rsidRPr="00C87E44" w:rsidRDefault="005620A6" w:rsidP="00665714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(Project </w:t>
            </w:r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Leader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)</w:t>
            </w:r>
          </w:p>
        </w:tc>
      </w:tr>
      <w:tr w:rsidR="001B4019" w:rsidRPr="00C87E44" w14:paraId="66F51AFA" w14:textId="385A40C4" w:rsidTr="005620A6">
        <w:tc>
          <w:tcPr>
            <w:tcW w:w="2602" w:type="dxa"/>
          </w:tcPr>
          <w:p w14:paraId="32AFF27E" w14:textId="24640D1B" w:rsidR="001B4019" w:rsidRPr="00C87E44" w:rsidRDefault="001B4019" w:rsidP="005620A6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</w:p>
        </w:tc>
        <w:tc>
          <w:tcPr>
            <w:tcW w:w="3993" w:type="dxa"/>
          </w:tcPr>
          <w:p w14:paraId="22F68911" w14:textId="0B42E71D" w:rsidR="001B4019" w:rsidRPr="00C87E44" w:rsidRDefault="00FB442A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Invited Speakers</w:t>
            </w:r>
          </w:p>
        </w:tc>
        <w:tc>
          <w:tcPr>
            <w:tcW w:w="3367" w:type="dxa"/>
          </w:tcPr>
          <w:p w14:paraId="79736EC6" w14:textId="5475E6DD" w:rsidR="001B4019" w:rsidRPr="00C87E44" w:rsidRDefault="001B401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</w:p>
        </w:tc>
      </w:tr>
      <w:tr w:rsidR="001B4019" w:rsidRPr="00C87E44" w14:paraId="45132749" w14:textId="5C6D9E62" w:rsidTr="005620A6">
        <w:tc>
          <w:tcPr>
            <w:tcW w:w="2602" w:type="dxa"/>
          </w:tcPr>
          <w:p w14:paraId="6418E5CC" w14:textId="0DB1ABBE" w:rsidR="001B4019" w:rsidRPr="00C87E44" w:rsidRDefault="004A0916" w:rsidP="001E5605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10:3</w:t>
            </w:r>
            <w:r w:rsidR="001E5605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5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-10:40</w:t>
            </w:r>
          </w:p>
        </w:tc>
        <w:tc>
          <w:tcPr>
            <w:tcW w:w="3993" w:type="dxa"/>
          </w:tcPr>
          <w:p w14:paraId="2A34C26A" w14:textId="1CB53ECE" w:rsidR="001B4019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AB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Başkanlığı</w:t>
            </w:r>
            <w:proofErr w:type="spellEnd"/>
          </w:p>
        </w:tc>
        <w:tc>
          <w:tcPr>
            <w:tcW w:w="3367" w:type="dxa"/>
          </w:tcPr>
          <w:p w14:paraId="74620A90" w14:textId="26224EE3" w:rsidR="001B4019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</w:pP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?</w:t>
            </w:r>
          </w:p>
        </w:tc>
      </w:tr>
      <w:tr w:rsidR="004A0916" w:rsidRPr="00C87E44" w14:paraId="0BC691A2" w14:textId="77777777" w:rsidTr="005620A6">
        <w:tc>
          <w:tcPr>
            <w:tcW w:w="2602" w:type="dxa"/>
          </w:tcPr>
          <w:p w14:paraId="3CAD13DB" w14:textId="43BC0FFE" w:rsidR="004A0916" w:rsidRPr="00C87E44" w:rsidRDefault="004A0916" w:rsidP="005620A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10:40-10:45</w:t>
            </w:r>
          </w:p>
        </w:tc>
        <w:tc>
          <w:tcPr>
            <w:tcW w:w="3993" w:type="dxa"/>
          </w:tcPr>
          <w:p w14:paraId="56DF8DD3" w14:textId="28B85015" w:rsidR="004A0916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BSE</w:t>
            </w:r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C</w:t>
            </w:r>
          </w:p>
        </w:tc>
        <w:tc>
          <w:tcPr>
            <w:tcW w:w="3367" w:type="dxa"/>
          </w:tcPr>
          <w:p w14:paraId="5950CC9D" w14:textId="5F353793" w:rsidR="004A0916" w:rsidRPr="00C87E44" w:rsidRDefault="001E5605" w:rsidP="006142F1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Ir</w:t>
            </w:r>
            <w:r w:rsidR="006142F1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i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>na</w:t>
            </w:r>
            <w:r w:rsidR="006142F1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val="en-US" w:eastAsia="tr-TR"/>
              </w:rPr>
              <w:t xml:space="preserve"> MAKARENKO</w:t>
            </w:r>
          </w:p>
        </w:tc>
      </w:tr>
      <w:tr w:rsidR="001B4019" w:rsidRPr="00C87E44" w14:paraId="7A1431C7" w14:textId="6F339A48" w:rsidTr="005620A6">
        <w:tc>
          <w:tcPr>
            <w:tcW w:w="2602" w:type="dxa"/>
          </w:tcPr>
          <w:p w14:paraId="5B386343" w14:textId="1CA88169" w:rsidR="001B4019" w:rsidRPr="003200AF" w:rsidRDefault="007E7E29" w:rsidP="005620A6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10:4</w:t>
            </w:r>
            <w:r w:rsidR="005620A6"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5</w:t>
            </w:r>
            <w:r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-11:</w:t>
            </w:r>
            <w:r w:rsidR="00535FEF"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00</w:t>
            </w:r>
          </w:p>
        </w:tc>
        <w:tc>
          <w:tcPr>
            <w:tcW w:w="3993" w:type="dxa"/>
          </w:tcPr>
          <w:p w14:paraId="1D44F914" w14:textId="17A1F499" w:rsidR="001B4019" w:rsidRPr="003200AF" w:rsidRDefault="007E7E2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Break</w:t>
            </w:r>
          </w:p>
        </w:tc>
        <w:tc>
          <w:tcPr>
            <w:tcW w:w="3367" w:type="dxa"/>
          </w:tcPr>
          <w:p w14:paraId="29B2AC67" w14:textId="3B313E2A" w:rsidR="001B4019" w:rsidRPr="00C87E44" w:rsidRDefault="007E7E29" w:rsidP="00665714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</w:pPr>
            <w:r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 xml:space="preserve">Have fun please take the best tea or coffee with </w:t>
            </w:r>
            <w:r w:rsidR="0066571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an</w:t>
            </w:r>
            <w:r w:rsidR="00665714"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 xml:space="preserve"> </w:t>
            </w:r>
            <w:r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health</w:t>
            </w:r>
            <w:r w:rsidR="0066571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>y</w:t>
            </w:r>
            <w:r w:rsidRPr="003200AF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 xml:space="preserve"> cookie</w:t>
            </w: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val="en-US" w:eastAsia="tr-TR"/>
              </w:rPr>
              <w:t xml:space="preserve"> </w:t>
            </w:r>
          </w:p>
        </w:tc>
      </w:tr>
      <w:tr w:rsidR="001B4019" w:rsidRPr="00C87E44" w14:paraId="7E4DB490" w14:textId="468CA2CA" w:rsidTr="005620A6">
        <w:tc>
          <w:tcPr>
            <w:tcW w:w="2602" w:type="dxa"/>
          </w:tcPr>
          <w:p w14:paraId="3333AF4D" w14:textId="773E7710" w:rsidR="001B4019" w:rsidRPr="00C87E44" w:rsidRDefault="001B401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60D8F577" w14:textId="6ED3D769" w:rsidR="001B4019" w:rsidRPr="00C87E44" w:rsidRDefault="007E7E29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Invited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Speakers</w:t>
            </w:r>
            <w:proofErr w:type="spellEnd"/>
            <w:r w:rsidR="00DB2A16"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DB2A16"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Continue</w:t>
            </w:r>
            <w:proofErr w:type="spellEnd"/>
          </w:p>
        </w:tc>
        <w:tc>
          <w:tcPr>
            <w:tcW w:w="3367" w:type="dxa"/>
          </w:tcPr>
          <w:p w14:paraId="1C4E0224" w14:textId="3636C5C4" w:rsidR="001B4019" w:rsidRPr="00C87E44" w:rsidRDefault="001B4019" w:rsidP="004A0916">
            <w:pPr>
              <w:spacing w:line="240" w:lineRule="auto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</w:tr>
      <w:tr w:rsidR="00950E74" w:rsidRPr="00C87E44" w14:paraId="2178DD1E" w14:textId="77B4E1FC" w:rsidTr="005620A6">
        <w:tc>
          <w:tcPr>
            <w:tcW w:w="2602" w:type="dxa"/>
          </w:tcPr>
          <w:p w14:paraId="236FC063" w14:textId="326A9374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lastRenderedPageBreak/>
              <w:t>11:0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1:05</w:t>
            </w:r>
          </w:p>
        </w:tc>
        <w:tc>
          <w:tcPr>
            <w:tcW w:w="3993" w:type="dxa"/>
          </w:tcPr>
          <w:p w14:paraId="113460F9" w14:textId="7368F1CF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inistry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Environment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nd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Urban</w:t>
            </w:r>
            <w:r w:rsidR="006142F1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ization</w:t>
            </w:r>
            <w:proofErr w:type="spellEnd"/>
          </w:p>
        </w:tc>
        <w:tc>
          <w:tcPr>
            <w:tcW w:w="3367" w:type="dxa"/>
          </w:tcPr>
          <w:p w14:paraId="714E889D" w14:textId="22898970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</w:tr>
      <w:tr w:rsidR="00950E74" w:rsidRPr="00C87E44" w14:paraId="78976C3E" w14:textId="77777777" w:rsidTr="005620A6">
        <w:tc>
          <w:tcPr>
            <w:tcW w:w="2602" w:type="dxa"/>
          </w:tcPr>
          <w:p w14:paraId="4BB38CC9" w14:textId="1FB9F18B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1:05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1:10</w:t>
            </w:r>
          </w:p>
        </w:tc>
        <w:tc>
          <w:tcPr>
            <w:tcW w:w="3993" w:type="dxa"/>
          </w:tcPr>
          <w:p w14:paraId="1EF9332A" w14:textId="77777777" w:rsidR="0066571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inistry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griculture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nd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Forestry</w:t>
            </w:r>
            <w:proofErr w:type="spellEnd"/>
            <w:r w:rsidR="006142F1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, </w:t>
            </w:r>
          </w:p>
          <w:p w14:paraId="422CCEF0" w14:textId="592C8655" w:rsidR="00950E74" w:rsidRPr="00C87E44" w:rsidRDefault="006142F1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DG </w:t>
            </w: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Fisheries</w:t>
            </w:r>
            <w:proofErr w:type="spellEnd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nd</w:t>
            </w:r>
            <w:proofErr w:type="spellEnd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quaculture</w:t>
            </w:r>
            <w:proofErr w:type="spellEnd"/>
          </w:p>
        </w:tc>
        <w:tc>
          <w:tcPr>
            <w:tcW w:w="3367" w:type="dxa"/>
          </w:tcPr>
          <w:p w14:paraId="1DFCA89C" w14:textId="77777777" w:rsidR="0066571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irector</w:t>
            </w:r>
            <w:proofErr w:type="spellEnd"/>
          </w:p>
          <w:p w14:paraId="4C0BB7CF" w14:textId="1C2A4DF0" w:rsidR="00950E74" w:rsidRPr="00C87E44" w:rsidRDefault="006142F1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r. Altuğ ATALAY</w:t>
            </w:r>
          </w:p>
        </w:tc>
      </w:tr>
      <w:tr w:rsidR="00950E74" w:rsidRPr="00C87E44" w14:paraId="0562971A" w14:textId="6CDBE9D7" w:rsidTr="005620A6">
        <w:tc>
          <w:tcPr>
            <w:tcW w:w="2602" w:type="dxa"/>
          </w:tcPr>
          <w:p w14:paraId="1F8424B4" w14:textId="00DD39E6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1:1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1:15</w:t>
            </w:r>
          </w:p>
        </w:tc>
        <w:tc>
          <w:tcPr>
            <w:tcW w:w="3993" w:type="dxa"/>
          </w:tcPr>
          <w:p w14:paraId="2B80C06B" w14:textId="4BA31E6A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unicipality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Trabzon</w:t>
            </w:r>
          </w:p>
        </w:tc>
        <w:tc>
          <w:tcPr>
            <w:tcW w:w="3367" w:type="dxa"/>
          </w:tcPr>
          <w:p w14:paraId="02C3EB4F" w14:textId="77777777" w:rsidR="0066571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ayor</w:t>
            </w:r>
            <w:proofErr w:type="spellEnd"/>
          </w:p>
          <w:p w14:paraId="4BA6D238" w14:textId="4202DC22" w:rsidR="00950E74" w:rsidRPr="00C87E44" w:rsidRDefault="001E5605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Murat </w:t>
            </w:r>
            <w:r w:rsidR="00950E74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ZORLUĞOLU</w:t>
            </w:r>
          </w:p>
        </w:tc>
      </w:tr>
      <w:tr w:rsidR="00950E74" w:rsidRPr="00C87E44" w14:paraId="6EA5C78E" w14:textId="77777777" w:rsidTr="003200AF">
        <w:tc>
          <w:tcPr>
            <w:tcW w:w="2602" w:type="dxa"/>
            <w:shd w:val="clear" w:color="auto" w:fill="auto"/>
          </w:tcPr>
          <w:p w14:paraId="41021F12" w14:textId="3126E44E" w:rsidR="00950E74" w:rsidRPr="003200AF" w:rsidRDefault="00950E74" w:rsidP="004A091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1:15</w:t>
            </w:r>
            <w:proofErr w:type="gramEnd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1:20</w:t>
            </w:r>
          </w:p>
        </w:tc>
        <w:tc>
          <w:tcPr>
            <w:tcW w:w="3993" w:type="dxa"/>
          </w:tcPr>
          <w:p w14:paraId="096EBFF2" w14:textId="4BD29469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inistry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Nationa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ducation</w:t>
            </w:r>
            <w:proofErr w:type="spellEnd"/>
          </w:p>
        </w:tc>
        <w:tc>
          <w:tcPr>
            <w:tcW w:w="3367" w:type="dxa"/>
          </w:tcPr>
          <w:p w14:paraId="78C6688C" w14:textId="14791295" w:rsidR="00950E74" w:rsidRPr="00C87E44" w:rsidRDefault="00950E74" w:rsidP="00AF3B79">
            <w:pPr>
              <w:spacing w:line="240" w:lineRule="auto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Hızır AKTAŞ (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rovincia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irector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Nationa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ducation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)</w:t>
            </w:r>
          </w:p>
        </w:tc>
      </w:tr>
      <w:tr w:rsidR="00950E74" w:rsidRPr="00C87E44" w14:paraId="52943668" w14:textId="77777777" w:rsidTr="003200AF">
        <w:tc>
          <w:tcPr>
            <w:tcW w:w="2602" w:type="dxa"/>
            <w:shd w:val="clear" w:color="auto" w:fill="auto"/>
          </w:tcPr>
          <w:p w14:paraId="532202A6" w14:textId="6E73DBF5" w:rsidR="00950E74" w:rsidRPr="003200AF" w:rsidRDefault="00950E74" w:rsidP="004A091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1:20</w:t>
            </w:r>
            <w:proofErr w:type="gramEnd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1:25</w:t>
            </w:r>
          </w:p>
        </w:tc>
        <w:tc>
          <w:tcPr>
            <w:tcW w:w="3993" w:type="dxa"/>
          </w:tcPr>
          <w:p w14:paraId="5ACC8D2B" w14:textId="68945A0E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NGO-Deniz Temiz TURMEPA</w:t>
            </w:r>
          </w:p>
        </w:tc>
        <w:tc>
          <w:tcPr>
            <w:tcW w:w="3367" w:type="dxa"/>
          </w:tcPr>
          <w:p w14:paraId="745095EA" w14:textId="64D4F112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</w:tr>
      <w:tr w:rsidR="00950E74" w:rsidRPr="00C87E44" w14:paraId="66D95DDF" w14:textId="77777777" w:rsidTr="003200AF">
        <w:tc>
          <w:tcPr>
            <w:tcW w:w="2602" w:type="dxa"/>
            <w:shd w:val="clear" w:color="auto" w:fill="auto"/>
          </w:tcPr>
          <w:p w14:paraId="2910849C" w14:textId="3B50F863" w:rsidR="00950E74" w:rsidRPr="003200AF" w:rsidRDefault="00950E74" w:rsidP="004A091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1:25</w:t>
            </w:r>
            <w:proofErr w:type="gramEnd"/>
            <w:r w:rsidRPr="003200AF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1:30</w:t>
            </w:r>
          </w:p>
        </w:tc>
        <w:tc>
          <w:tcPr>
            <w:tcW w:w="3993" w:type="dxa"/>
          </w:tcPr>
          <w:p w14:paraId="79BC201F" w14:textId="04990067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NGO-DOKÇEP (Environment Platform of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the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astern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Black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Sea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) </w:t>
            </w:r>
          </w:p>
        </w:tc>
        <w:tc>
          <w:tcPr>
            <w:tcW w:w="3367" w:type="dxa"/>
          </w:tcPr>
          <w:p w14:paraId="41294218" w14:textId="49B13B1D" w:rsidR="00950E74" w:rsidRPr="00C87E44" w:rsidRDefault="00950E74" w:rsidP="00950E74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Taner YILMAZ (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resedent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DOKÇEP)</w:t>
            </w:r>
          </w:p>
        </w:tc>
      </w:tr>
      <w:tr w:rsidR="00950E74" w:rsidRPr="00C87E44" w14:paraId="04A91FC0" w14:textId="77777777" w:rsidTr="005620A6">
        <w:tc>
          <w:tcPr>
            <w:tcW w:w="2602" w:type="dxa"/>
          </w:tcPr>
          <w:p w14:paraId="72B75888" w14:textId="383B5490" w:rsidR="00950E74" w:rsidRPr="00C87E44" w:rsidRDefault="00DE3E62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1:3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2:00</w:t>
            </w:r>
          </w:p>
        </w:tc>
        <w:tc>
          <w:tcPr>
            <w:tcW w:w="3993" w:type="dxa"/>
          </w:tcPr>
          <w:p w14:paraId="7ECC4FC1" w14:textId="314841F0" w:rsidR="00950E74" w:rsidRPr="00C87E44" w:rsidRDefault="00DE3E62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Questions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/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Critics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/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Contributions</w:t>
            </w:r>
            <w:proofErr w:type="spellEnd"/>
          </w:p>
        </w:tc>
        <w:tc>
          <w:tcPr>
            <w:tcW w:w="3367" w:type="dxa"/>
          </w:tcPr>
          <w:p w14:paraId="7F1C8862" w14:textId="3C16626A" w:rsidR="00950E74" w:rsidRPr="00C87E44" w:rsidRDefault="00DE3E62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Open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for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articipants</w:t>
            </w:r>
            <w:proofErr w:type="spellEnd"/>
          </w:p>
        </w:tc>
      </w:tr>
      <w:tr w:rsidR="00950E74" w:rsidRPr="00C87E44" w14:paraId="4D2C8DCB" w14:textId="77777777" w:rsidTr="005620A6">
        <w:tc>
          <w:tcPr>
            <w:tcW w:w="2602" w:type="dxa"/>
          </w:tcPr>
          <w:p w14:paraId="17D7B3B5" w14:textId="372602A8" w:rsidR="00950E74" w:rsidRPr="00C87E44" w:rsidRDefault="00950E7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12:00</w:t>
            </w:r>
            <w:proofErr w:type="gram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-13:00</w:t>
            </w:r>
          </w:p>
        </w:tc>
        <w:tc>
          <w:tcPr>
            <w:tcW w:w="3993" w:type="dxa"/>
          </w:tcPr>
          <w:p w14:paraId="4915DBE1" w14:textId="6B2AAE04" w:rsidR="00950E74" w:rsidRPr="00C87E44" w:rsidRDefault="00950E74" w:rsidP="00AF3B7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Lunch</w:t>
            </w:r>
            <w:proofErr w:type="spellEnd"/>
          </w:p>
        </w:tc>
        <w:tc>
          <w:tcPr>
            <w:tcW w:w="3367" w:type="dxa"/>
          </w:tcPr>
          <w:p w14:paraId="66A11842" w14:textId="5F62CAB5" w:rsidR="00950E74" w:rsidRPr="00C87E44" w:rsidRDefault="00950E74" w:rsidP="00086761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Have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a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good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app</w:t>
            </w:r>
            <w:r w:rsidR="00086761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e</w:t>
            </w: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tite</w:t>
            </w:r>
            <w:proofErr w:type="spellEnd"/>
          </w:p>
        </w:tc>
      </w:tr>
      <w:tr w:rsidR="00DE3E62" w:rsidRPr="00C87E44" w14:paraId="63BDA9E6" w14:textId="77777777" w:rsidTr="005620A6">
        <w:tc>
          <w:tcPr>
            <w:tcW w:w="2602" w:type="dxa"/>
          </w:tcPr>
          <w:p w14:paraId="1DE68D39" w14:textId="77777777" w:rsidR="00DE3E62" w:rsidRPr="00C87E44" w:rsidRDefault="00DE3E62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30C472FD" w14:textId="75EC32DD" w:rsidR="00DE3E62" w:rsidRPr="00C87E44" w:rsidRDefault="00DE3E62" w:rsidP="00665714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Partners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and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Their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Experi</w:t>
            </w:r>
            <w:r w:rsidR="0066571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e</w:t>
            </w: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nces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about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66571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Previous</w:t>
            </w:r>
            <w:proofErr w:type="spellEnd"/>
            <w:r w:rsidR="0066571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Marine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Litter</w:t>
            </w:r>
            <w:proofErr w:type="spellEnd"/>
            <w:r w:rsidR="0066571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projects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</w:p>
        </w:tc>
        <w:tc>
          <w:tcPr>
            <w:tcW w:w="3367" w:type="dxa"/>
          </w:tcPr>
          <w:p w14:paraId="7B7C1EFC" w14:textId="77777777" w:rsidR="00DE3E62" w:rsidRPr="00C87E44" w:rsidRDefault="00DE3E62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</w:tr>
      <w:tr w:rsidR="00C87E44" w:rsidRPr="00C87E44" w14:paraId="5B9177D7" w14:textId="77777777" w:rsidTr="005620A6">
        <w:tc>
          <w:tcPr>
            <w:tcW w:w="2602" w:type="dxa"/>
          </w:tcPr>
          <w:p w14:paraId="36BEA932" w14:textId="56E6738A" w:rsidR="00C87E44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3:0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3:10</w:t>
            </w:r>
          </w:p>
        </w:tc>
        <w:tc>
          <w:tcPr>
            <w:tcW w:w="3993" w:type="dxa"/>
          </w:tcPr>
          <w:p w14:paraId="4B6DB1EA" w14:textId="7CC13B04" w:rsidR="00C87E44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Turkey</w:t>
            </w:r>
            <w:proofErr w:type="spellEnd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KTU</w:t>
            </w:r>
          </w:p>
        </w:tc>
        <w:tc>
          <w:tcPr>
            <w:tcW w:w="3367" w:type="dxa"/>
          </w:tcPr>
          <w:p w14:paraId="4A4F342D" w14:textId="7524D93F" w:rsidR="00C87E44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rof. Dr. Fatma Telli KARAKOÇ</w:t>
            </w:r>
          </w:p>
        </w:tc>
      </w:tr>
      <w:tr w:rsidR="00C87E44" w:rsidRPr="00C87E44" w14:paraId="03BE8A04" w14:textId="77777777" w:rsidTr="005620A6">
        <w:tc>
          <w:tcPr>
            <w:tcW w:w="2602" w:type="dxa"/>
          </w:tcPr>
          <w:p w14:paraId="41EEB430" w14:textId="01EA9F87" w:rsidR="00C87E44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3:1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3:20</w:t>
            </w:r>
          </w:p>
        </w:tc>
        <w:tc>
          <w:tcPr>
            <w:tcW w:w="3993" w:type="dxa"/>
          </w:tcPr>
          <w:p w14:paraId="7D836216" w14:textId="10ED5ACE" w:rsidR="00C87E44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Georgia-IBEDC</w:t>
            </w:r>
          </w:p>
        </w:tc>
        <w:tc>
          <w:tcPr>
            <w:tcW w:w="3367" w:type="dxa"/>
          </w:tcPr>
          <w:p w14:paraId="3456DF3A" w14:textId="29984509" w:rsidR="00C87E44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avid</w:t>
            </w:r>
            <w:r w:rsidR="00324E7E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324E7E">
              <w:rPr>
                <w:rFonts w:ascii="Arial" w:hAnsi="Arial" w:cs="Arial"/>
                <w:color w:val="202124"/>
                <w:sz w:val="27"/>
                <w:szCs w:val="27"/>
                <w:shd w:val="clear" w:color="auto" w:fill="FFFFFF"/>
              </w:rPr>
              <w:t>Tsiskaridze</w:t>
            </w:r>
            <w:proofErr w:type="spellEnd"/>
          </w:p>
        </w:tc>
      </w:tr>
      <w:tr w:rsidR="00C87E44" w:rsidRPr="00C87E44" w14:paraId="5E8FC9AB" w14:textId="77777777" w:rsidTr="005620A6">
        <w:tc>
          <w:tcPr>
            <w:tcW w:w="2602" w:type="dxa"/>
          </w:tcPr>
          <w:p w14:paraId="2FB9E5E6" w14:textId="74BF32D2" w:rsidR="00C87E44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3:2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3:30</w:t>
            </w:r>
          </w:p>
        </w:tc>
        <w:tc>
          <w:tcPr>
            <w:tcW w:w="3993" w:type="dxa"/>
          </w:tcPr>
          <w:p w14:paraId="09B57B34" w14:textId="422348E6" w:rsidR="00C87E44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Romania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MN</w:t>
            </w:r>
          </w:p>
        </w:tc>
        <w:tc>
          <w:tcPr>
            <w:tcW w:w="3367" w:type="dxa"/>
          </w:tcPr>
          <w:p w14:paraId="12443AC8" w14:textId="6E13188F" w:rsidR="00C87E44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Mihaela</w:t>
            </w:r>
            <w:proofErr w:type="spellEnd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Candea</w:t>
            </w:r>
            <w:proofErr w:type="spellEnd"/>
          </w:p>
        </w:tc>
      </w:tr>
      <w:tr w:rsidR="00C87E44" w:rsidRPr="00C87E44" w14:paraId="0CA6132E" w14:textId="77777777" w:rsidTr="005620A6">
        <w:tc>
          <w:tcPr>
            <w:tcW w:w="2602" w:type="dxa"/>
          </w:tcPr>
          <w:p w14:paraId="34A78D68" w14:textId="6B80032D" w:rsidR="00C87E44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3:3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3:40</w:t>
            </w:r>
          </w:p>
        </w:tc>
        <w:tc>
          <w:tcPr>
            <w:tcW w:w="3993" w:type="dxa"/>
          </w:tcPr>
          <w:p w14:paraId="1AE8AC85" w14:textId="4C30F291" w:rsidR="00C87E44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Romania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NIMRD</w:t>
            </w:r>
          </w:p>
        </w:tc>
        <w:tc>
          <w:tcPr>
            <w:tcW w:w="3367" w:type="dxa"/>
          </w:tcPr>
          <w:p w14:paraId="6B2F3235" w14:textId="48CADAE8" w:rsidR="00C87E44" w:rsidRPr="00C87E44" w:rsidRDefault="00665714" w:rsidP="00AF3B7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Elena </w:t>
            </w: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Stoica</w:t>
            </w:r>
            <w:proofErr w:type="spellEnd"/>
          </w:p>
        </w:tc>
      </w:tr>
      <w:tr w:rsidR="00C87E44" w:rsidRPr="00C87E44" w14:paraId="761EA0DE" w14:textId="77777777" w:rsidTr="005620A6">
        <w:tc>
          <w:tcPr>
            <w:tcW w:w="2602" w:type="dxa"/>
          </w:tcPr>
          <w:p w14:paraId="5EFEAC2E" w14:textId="11360668" w:rsidR="00C87E44" w:rsidRPr="00C87E44" w:rsidRDefault="00C87E4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3:4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3:50</w:t>
            </w:r>
          </w:p>
        </w:tc>
        <w:tc>
          <w:tcPr>
            <w:tcW w:w="3993" w:type="dxa"/>
          </w:tcPr>
          <w:p w14:paraId="6B2046B0" w14:textId="52D63321" w:rsidR="00C87E44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Bulgaria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BSNN</w:t>
            </w:r>
          </w:p>
        </w:tc>
        <w:tc>
          <w:tcPr>
            <w:tcW w:w="3367" w:type="dxa"/>
          </w:tcPr>
          <w:p w14:paraId="5044AFF1" w14:textId="2E3C3C27" w:rsidR="00C87E44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mma</w:t>
            </w:r>
            <w:proofErr w:type="spellEnd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Gileva</w:t>
            </w:r>
            <w:proofErr w:type="spellEnd"/>
          </w:p>
        </w:tc>
      </w:tr>
      <w:tr w:rsidR="003200AF" w:rsidRPr="00C87E44" w14:paraId="07FDB8F3" w14:textId="77777777" w:rsidTr="005620A6">
        <w:tc>
          <w:tcPr>
            <w:tcW w:w="2602" w:type="dxa"/>
          </w:tcPr>
          <w:p w14:paraId="5D578678" w14:textId="1C0212C6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gramStart"/>
            <w:r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13:50</w:t>
            </w:r>
            <w:proofErr w:type="gramEnd"/>
            <w:r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-14:00</w:t>
            </w:r>
          </w:p>
        </w:tc>
        <w:tc>
          <w:tcPr>
            <w:tcW w:w="3993" w:type="dxa"/>
          </w:tcPr>
          <w:p w14:paraId="01CE975E" w14:textId="4B310B99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Bulgaria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IO-BAS</w:t>
            </w:r>
          </w:p>
        </w:tc>
        <w:tc>
          <w:tcPr>
            <w:tcW w:w="3367" w:type="dxa"/>
          </w:tcPr>
          <w:p w14:paraId="6D91A898" w14:textId="3D7825BA" w:rsidR="003200AF" w:rsidRPr="00324E7E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324E7E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Violin</w:t>
            </w:r>
            <w:proofErr w:type="spellEnd"/>
            <w:r w:rsidRPr="00324E7E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R</w:t>
            </w: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</w:t>
            </w:r>
            <w:r w:rsidRPr="00324E7E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ykov</w:t>
            </w:r>
            <w:proofErr w:type="spellEnd"/>
          </w:p>
        </w:tc>
      </w:tr>
      <w:tr w:rsidR="003200AF" w:rsidRPr="00C87E44" w14:paraId="6457FEA0" w14:textId="77777777" w:rsidTr="00BA09CD">
        <w:tc>
          <w:tcPr>
            <w:tcW w:w="2602" w:type="dxa"/>
          </w:tcPr>
          <w:p w14:paraId="046A4F9D" w14:textId="34616BE3" w:rsidR="003200AF" w:rsidRPr="00C87E44" w:rsidRDefault="003200AF" w:rsidP="00BA09CD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7D7CDB13" w14:textId="53D6E85B" w:rsidR="003200AF" w:rsidRPr="00C87E44" w:rsidRDefault="003200AF" w:rsidP="00BA09CD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367" w:type="dxa"/>
          </w:tcPr>
          <w:p w14:paraId="39ED6C14" w14:textId="77777777" w:rsidR="003200AF" w:rsidRPr="00C87E44" w:rsidRDefault="003200AF" w:rsidP="00BA09CD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</w:tr>
      <w:tr w:rsidR="003200AF" w:rsidRPr="00C87E44" w14:paraId="5699997F" w14:textId="77777777" w:rsidTr="00D10EE6">
        <w:tc>
          <w:tcPr>
            <w:tcW w:w="2602" w:type="dxa"/>
          </w:tcPr>
          <w:p w14:paraId="2BDD93B9" w14:textId="1874B045" w:rsidR="003200AF" w:rsidRPr="00C87E44" w:rsidRDefault="003200AF" w:rsidP="00D10EE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1</w:t>
            </w:r>
            <w:r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4:00</w:t>
            </w:r>
            <w:proofErr w:type="gram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-14:</w:t>
            </w:r>
            <w:r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1</w:t>
            </w: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0</w:t>
            </w:r>
          </w:p>
        </w:tc>
        <w:tc>
          <w:tcPr>
            <w:tcW w:w="3993" w:type="dxa"/>
          </w:tcPr>
          <w:p w14:paraId="6E78D853" w14:textId="01684665" w:rsidR="003200AF" w:rsidRPr="00C87E44" w:rsidRDefault="00665714" w:rsidP="00D10EE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B</w:t>
            </w:r>
            <w:r w:rsidR="003200AF"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reak</w:t>
            </w:r>
          </w:p>
        </w:tc>
        <w:tc>
          <w:tcPr>
            <w:tcW w:w="3367" w:type="dxa"/>
          </w:tcPr>
          <w:p w14:paraId="2D0FEA3B" w14:textId="5DCD988B" w:rsidR="003200AF" w:rsidRPr="00C87E44" w:rsidRDefault="003200AF" w:rsidP="00D10EE6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</w:tr>
      <w:tr w:rsidR="003200AF" w:rsidRPr="00C87E44" w14:paraId="293A212B" w14:textId="77777777" w:rsidTr="005620A6">
        <w:tc>
          <w:tcPr>
            <w:tcW w:w="2602" w:type="dxa"/>
          </w:tcPr>
          <w:p w14:paraId="2B765108" w14:textId="7F55EFA8" w:rsidR="003200AF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4:1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4:30</w:t>
            </w:r>
          </w:p>
        </w:tc>
        <w:tc>
          <w:tcPr>
            <w:tcW w:w="3993" w:type="dxa"/>
          </w:tcPr>
          <w:p w14:paraId="750F63A3" w14:textId="0D2FC5CF" w:rsidR="003200AF" w:rsidRPr="00C87E44" w:rsidRDefault="003200AF" w:rsidP="00086761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Closingsession</w:t>
            </w:r>
            <w:proofErr w:type="spellEnd"/>
            <w:r w:rsidR="00086761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iscussions</w:t>
            </w:r>
            <w:proofErr w:type="spellEnd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/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Remarks</w:t>
            </w:r>
            <w:proofErr w:type="spellEnd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/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Questions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as 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the</w:t>
            </w:r>
            <w:proofErr w:type="spellEnd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l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st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c</w:t>
            </w: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ontribution</w:t>
            </w:r>
            <w:proofErr w:type="spellEnd"/>
          </w:p>
        </w:tc>
        <w:tc>
          <w:tcPr>
            <w:tcW w:w="3367" w:type="dxa"/>
          </w:tcPr>
          <w:p w14:paraId="6A6E6C35" w14:textId="7E712283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Open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for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articipants</w:t>
            </w:r>
            <w:proofErr w:type="spellEnd"/>
          </w:p>
        </w:tc>
      </w:tr>
      <w:tr w:rsidR="003200AF" w:rsidRPr="00C87E44" w14:paraId="48B7C282" w14:textId="77777777" w:rsidTr="005620A6">
        <w:tc>
          <w:tcPr>
            <w:tcW w:w="2602" w:type="dxa"/>
          </w:tcPr>
          <w:p w14:paraId="1C365F56" w14:textId="4C265866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6CF42A0D" w14:textId="5E0509CC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End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f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Kick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off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Meeting</w:t>
            </w:r>
          </w:p>
        </w:tc>
        <w:tc>
          <w:tcPr>
            <w:tcW w:w="3367" w:type="dxa"/>
          </w:tcPr>
          <w:p w14:paraId="6DFE1D52" w14:textId="37B721AF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</w:tr>
      <w:tr w:rsidR="003200AF" w:rsidRPr="00C87E44" w14:paraId="4B32605A" w14:textId="77777777" w:rsidTr="005620A6">
        <w:tc>
          <w:tcPr>
            <w:tcW w:w="2602" w:type="dxa"/>
          </w:tcPr>
          <w:p w14:paraId="07D6753A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495BD776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367" w:type="dxa"/>
          </w:tcPr>
          <w:p w14:paraId="636595D8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</w:tr>
      <w:tr w:rsidR="003200AF" w:rsidRPr="00C87E44" w14:paraId="23AB1DC9" w14:textId="77777777" w:rsidTr="005620A6">
        <w:tc>
          <w:tcPr>
            <w:tcW w:w="2602" w:type="dxa"/>
          </w:tcPr>
          <w:p w14:paraId="75FDEA3B" w14:textId="6506280D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290FCDF3" w14:textId="0A2F921D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Partner Meeting </w:t>
            </w:r>
          </w:p>
        </w:tc>
        <w:tc>
          <w:tcPr>
            <w:tcW w:w="3367" w:type="dxa"/>
          </w:tcPr>
          <w:p w14:paraId="5E5CA823" w14:textId="6D43F091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Available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only</w:t>
            </w:r>
            <w:proofErr w:type="spellEnd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086761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for</w:t>
            </w:r>
            <w:proofErr w:type="spellEnd"/>
            <w:r w:rsidR="00086761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b/>
                <w:color w:val="222222"/>
                <w:sz w:val="24"/>
                <w:szCs w:val="24"/>
                <w:lang w:eastAsia="tr-TR"/>
              </w:rPr>
              <w:t>partners</w:t>
            </w:r>
            <w:proofErr w:type="spellEnd"/>
          </w:p>
        </w:tc>
      </w:tr>
      <w:tr w:rsidR="003200AF" w:rsidRPr="00C87E44" w14:paraId="041A1758" w14:textId="77777777" w:rsidTr="005620A6">
        <w:tc>
          <w:tcPr>
            <w:tcW w:w="2602" w:type="dxa"/>
          </w:tcPr>
          <w:p w14:paraId="091B40A9" w14:textId="2D7AA00D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gram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15:00</w:t>
            </w:r>
            <w:proofErr w:type="gram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-17:00</w:t>
            </w:r>
          </w:p>
        </w:tc>
        <w:tc>
          <w:tcPr>
            <w:tcW w:w="3993" w:type="dxa"/>
          </w:tcPr>
          <w:p w14:paraId="758C4EE2" w14:textId="4597CEE0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artners</w:t>
            </w:r>
            <w:proofErr w:type="spellEnd"/>
          </w:p>
        </w:tc>
        <w:tc>
          <w:tcPr>
            <w:tcW w:w="3367" w:type="dxa"/>
          </w:tcPr>
          <w:p w14:paraId="22BB3CD9" w14:textId="757688E6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Selection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Steering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Commitee</w:t>
            </w:r>
            <w:proofErr w:type="spellEnd"/>
          </w:p>
        </w:tc>
      </w:tr>
      <w:tr w:rsidR="003200AF" w:rsidRPr="00C87E44" w14:paraId="79A1ABD6" w14:textId="77777777" w:rsidTr="005620A6">
        <w:tc>
          <w:tcPr>
            <w:tcW w:w="2602" w:type="dxa"/>
          </w:tcPr>
          <w:p w14:paraId="771941A7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1EF8AD77" w14:textId="6BE837C5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KTU</w:t>
            </w:r>
          </w:p>
        </w:tc>
        <w:tc>
          <w:tcPr>
            <w:tcW w:w="3367" w:type="dxa"/>
          </w:tcPr>
          <w:p w14:paraId="45236334" w14:textId="7B7B55CF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nalysing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GA in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etail</w:t>
            </w:r>
            <w:proofErr w:type="spellEnd"/>
          </w:p>
        </w:tc>
      </w:tr>
      <w:tr w:rsidR="003200AF" w:rsidRPr="00C87E44" w14:paraId="499B6403" w14:textId="77777777" w:rsidTr="005620A6">
        <w:tc>
          <w:tcPr>
            <w:tcW w:w="2602" w:type="dxa"/>
          </w:tcPr>
          <w:p w14:paraId="6A7F216F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2A3284B4" w14:textId="46B07CF3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artners</w:t>
            </w:r>
            <w:proofErr w:type="spellEnd"/>
          </w:p>
        </w:tc>
        <w:tc>
          <w:tcPr>
            <w:tcW w:w="3367" w:type="dxa"/>
          </w:tcPr>
          <w:p w14:paraId="6F19BE03" w14:textId="5F9D5D00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General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timetable</w:t>
            </w:r>
            <w:proofErr w:type="spellEnd"/>
          </w:p>
        </w:tc>
      </w:tr>
      <w:tr w:rsidR="003200AF" w:rsidRPr="00C87E44" w14:paraId="47D10F66" w14:textId="77777777" w:rsidTr="005620A6">
        <w:tc>
          <w:tcPr>
            <w:tcW w:w="2602" w:type="dxa"/>
          </w:tcPr>
          <w:p w14:paraId="3A4D6107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4590245B" w14:textId="7BB63DD5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artners</w:t>
            </w:r>
            <w:proofErr w:type="spellEnd"/>
          </w:p>
        </w:tc>
        <w:tc>
          <w:tcPr>
            <w:tcW w:w="3367" w:type="dxa"/>
          </w:tcPr>
          <w:p w14:paraId="45CF9698" w14:textId="102071FF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Discuss</w:t>
            </w:r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ions</w:t>
            </w:r>
            <w:proofErr w:type="spellEnd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on 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the</w:t>
            </w:r>
            <w:proofErr w:type="spellEnd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="0066571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forthcoming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first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rogress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report</w:t>
            </w:r>
            <w:proofErr w:type="spellEnd"/>
          </w:p>
        </w:tc>
      </w:tr>
      <w:tr w:rsidR="003200AF" w:rsidRPr="00C87E44" w14:paraId="347DDCDE" w14:textId="77777777" w:rsidTr="005620A6">
        <w:tc>
          <w:tcPr>
            <w:tcW w:w="2602" w:type="dxa"/>
          </w:tcPr>
          <w:p w14:paraId="21E74B2C" w14:textId="77777777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</w:p>
        </w:tc>
        <w:tc>
          <w:tcPr>
            <w:tcW w:w="3993" w:type="dxa"/>
          </w:tcPr>
          <w:p w14:paraId="413B8AE9" w14:textId="196F0021" w:rsidR="003200AF" w:rsidRPr="00C87E44" w:rsidRDefault="003200AF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All</w:t>
            </w:r>
            <w:proofErr w:type="spellEnd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partners</w:t>
            </w:r>
            <w:proofErr w:type="spellEnd"/>
          </w:p>
        </w:tc>
        <w:tc>
          <w:tcPr>
            <w:tcW w:w="3367" w:type="dxa"/>
          </w:tcPr>
          <w:p w14:paraId="244CE1C4" w14:textId="6270E28F" w:rsidR="003200AF" w:rsidRPr="00C87E44" w:rsidRDefault="00665714" w:rsidP="001B4019">
            <w:pPr>
              <w:spacing w:line="240" w:lineRule="auto"/>
              <w:jc w:val="center"/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Q</w:t>
            </w:r>
            <w:r w:rsidR="003200AF" w:rsidRPr="00C87E44"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uestions</w:t>
            </w:r>
            <w:r>
              <w:rPr>
                <w:rFonts w:ascii="Trebuchet MS" w:eastAsia="Times New Roman" w:hAnsi="Trebuchet MS" w:cs="Arial"/>
                <w:color w:val="222222"/>
                <w:sz w:val="24"/>
                <w:szCs w:val="24"/>
                <w:lang w:eastAsia="tr-TR"/>
              </w:rPr>
              <w:t>&amp;Answers</w:t>
            </w:r>
            <w:proofErr w:type="spellEnd"/>
          </w:p>
        </w:tc>
      </w:tr>
    </w:tbl>
    <w:p w14:paraId="6DC1E3C4" w14:textId="77777777" w:rsidR="001B4019" w:rsidRPr="00C87E44" w:rsidRDefault="001B4019" w:rsidP="001B4019">
      <w:pPr>
        <w:shd w:val="clear" w:color="auto" w:fill="FFFFFF"/>
        <w:spacing w:after="0" w:line="240" w:lineRule="auto"/>
        <w:jc w:val="center"/>
        <w:rPr>
          <w:rFonts w:ascii="Trebuchet MS" w:eastAsia="Times New Roman" w:hAnsi="Trebuchet MS" w:cs="Arial"/>
          <w:color w:val="222222"/>
          <w:sz w:val="24"/>
          <w:szCs w:val="24"/>
          <w:lang w:eastAsia="tr-TR"/>
        </w:rPr>
      </w:pPr>
    </w:p>
    <w:p w14:paraId="7350198C" w14:textId="75848DF4" w:rsidR="00545248" w:rsidRPr="0062759D" w:rsidRDefault="00665714" w:rsidP="00545248">
      <w:pPr>
        <w:pStyle w:val="ListeParagraf"/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</w:pPr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lastRenderedPageBreak/>
        <w:t xml:space="preserve">NOTE: I also invited MR AYDIN TOPÇU from Harman </w:t>
      </w:r>
      <w:proofErr w:type="spellStart"/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t>Medya</w:t>
      </w:r>
      <w:proofErr w:type="spellEnd"/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t xml:space="preserve"> to the kickoff meeting due to use interpretation advantage. We may benefit from that company for also IASON. They are representative of National </w:t>
      </w:r>
      <w:proofErr w:type="spellStart"/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t>Geograpy</w:t>
      </w:r>
      <w:proofErr w:type="spellEnd"/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t xml:space="preserve"> </w:t>
      </w:r>
      <w:proofErr w:type="spellStart"/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t>Magasin</w:t>
      </w:r>
      <w:proofErr w:type="spellEnd"/>
      <w:r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  <w:t xml:space="preserve"> </w:t>
      </w:r>
    </w:p>
    <w:p w14:paraId="62F0F78F" w14:textId="77777777" w:rsidR="00545248" w:rsidRPr="0062759D" w:rsidRDefault="00545248" w:rsidP="00545248">
      <w:pPr>
        <w:pStyle w:val="ListeParagraf"/>
        <w:rPr>
          <w:rFonts w:ascii="Trebuchet MS" w:eastAsia="Times New Roman" w:hAnsi="Trebuchet MS" w:cs="Arial"/>
          <w:color w:val="222222"/>
          <w:sz w:val="20"/>
          <w:szCs w:val="20"/>
          <w:shd w:val="clear" w:color="auto" w:fill="FFFFFF"/>
          <w:lang w:eastAsia="tr-TR"/>
        </w:rPr>
      </w:pPr>
    </w:p>
    <w:p w14:paraId="4DD5A409" w14:textId="6F4C1B75" w:rsidR="00183754" w:rsidRPr="0062759D" w:rsidRDefault="00183754" w:rsidP="00C87E44">
      <w:pPr>
        <w:spacing w:line="259" w:lineRule="auto"/>
        <w:rPr>
          <w:rFonts w:ascii="Trebuchet MS" w:hAnsi="Trebuchet MS"/>
          <w:sz w:val="20"/>
          <w:szCs w:val="20"/>
        </w:rPr>
      </w:pPr>
    </w:p>
    <w:sectPr w:rsidR="00183754" w:rsidRPr="0062759D" w:rsidSect="009A312E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2552" w:right="1134" w:bottom="1559" w:left="1134" w:header="720" w:footer="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7B942B" w14:textId="77777777" w:rsidR="007A16A3" w:rsidRDefault="007A16A3" w:rsidP="009A312E">
      <w:pPr>
        <w:spacing w:after="0" w:line="240" w:lineRule="auto"/>
      </w:pPr>
      <w:r>
        <w:separator/>
      </w:r>
    </w:p>
  </w:endnote>
  <w:endnote w:type="continuationSeparator" w:id="0">
    <w:p w14:paraId="29F780AB" w14:textId="77777777" w:rsidR="007A16A3" w:rsidRDefault="007A16A3" w:rsidP="009A3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rebuchet MS" w:hAnsi="Trebuchet MS"/>
        <w:sz w:val="20"/>
        <w:szCs w:val="20"/>
      </w:rPr>
      <w:id w:val="-1375992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0E5201" w14:textId="10BF37FA" w:rsidR="009A312E" w:rsidRPr="009A312E" w:rsidRDefault="009A312E">
        <w:pPr>
          <w:pStyle w:val="Altbilgi"/>
          <w:jc w:val="right"/>
          <w:rPr>
            <w:rFonts w:ascii="Trebuchet MS" w:hAnsi="Trebuchet MS"/>
            <w:sz w:val="20"/>
            <w:szCs w:val="20"/>
          </w:rPr>
        </w:pPr>
        <w:r w:rsidRPr="009A312E">
          <w:rPr>
            <w:rFonts w:ascii="Trebuchet MS" w:hAnsi="Trebuchet MS"/>
            <w:sz w:val="20"/>
            <w:szCs w:val="20"/>
          </w:rPr>
          <w:fldChar w:fldCharType="begin"/>
        </w:r>
        <w:r w:rsidRPr="009A312E">
          <w:rPr>
            <w:rFonts w:ascii="Trebuchet MS" w:hAnsi="Trebuchet MS"/>
            <w:sz w:val="20"/>
            <w:szCs w:val="20"/>
          </w:rPr>
          <w:instrText xml:space="preserve"> PAGE   \* MERGEFORMAT </w:instrText>
        </w:r>
        <w:r w:rsidRPr="009A312E">
          <w:rPr>
            <w:rFonts w:ascii="Trebuchet MS" w:hAnsi="Trebuchet MS"/>
            <w:sz w:val="20"/>
            <w:szCs w:val="20"/>
          </w:rPr>
          <w:fldChar w:fldCharType="separate"/>
        </w:r>
        <w:r w:rsidR="00EF6B69">
          <w:rPr>
            <w:rFonts w:ascii="Trebuchet MS" w:hAnsi="Trebuchet MS"/>
            <w:noProof/>
            <w:sz w:val="20"/>
            <w:szCs w:val="20"/>
          </w:rPr>
          <w:t>1</w:t>
        </w:r>
        <w:r w:rsidRPr="009A312E">
          <w:rPr>
            <w:rFonts w:ascii="Trebuchet MS" w:hAnsi="Trebuchet MS"/>
            <w:noProof/>
            <w:sz w:val="20"/>
            <w:szCs w:val="20"/>
          </w:rPr>
          <w:fldChar w:fldCharType="end"/>
        </w:r>
      </w:p>
    </w:sdtContent>
  </w:sdt>
  <w:p w14:paraId="22B939CE" w14:textId="77777777" w:rsidR="009A312E" w:rsidRDefault="009A312E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B9163E" w14:textId="77777777" w:rsidR="007A16A3" w:rsidRDefault="007A16A3" w:rsidP="009A312E">
      <w:pPr>
        <w:spacing w:after="0" w:line="240" w:lineRule="auto"/>
      </w:pPr>
      <w:r>
        <w:separator/>
      </w:r>
    </w:p>
  </w:footnote>
  <w:footnote w:type="continuationSeparator" w:id="0">
    <w:p w14:paraId="1B0095A8" w14:textId="77777777" w:rsidR="007A16A3" w:rsidRDefault="007A16A3" w:rsidP="009A3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BEA594" w14:textId="1B4B3E97" w:rsidR="009A312E" w:rsidRDefault="007A16A3">
    <w:pPr>
      <w:pStyle w:val="stbilgi"/>
    </w:pPr>
    <w:r>
      <w:rPr>
        <w:noProof/>
      </w:rPr>
      <w:pict w14:anchorId="30ACE2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14547" o:spid="_x0000_s2050" type="#_x0000_t75" style="position:absolute;margin-left:0;margin-top:0;width:563.7pt;height:763.5pt;z-index:-251657216;mso-position-horizontal:center;mso-position-horizontal-relative:margin;mso-position-vertical:center;mso-position-vertical-relative:margin" o:allowincell="f">
          <v:imagedata r:id="rId1" o:title="layou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F8600B" w14:textId="737452B6" w:rsidR="009A312E" w:rsidRDefault="007A16A3">
    <w:pPr>
      <w:pStyle w:val="stbilgi"/>
    </w:pPr>
    <w:r>
      <w:rPr>
        <w:noProof/>
      </w:rPr>
      <w:pict w14:anchorId="5095FC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14548" o:spid="_x0000_s2051" type="#_x0000_t75" style="position:absolute;margin-left:-38.6pt;margin-top:-113pt;width:563.7pt;height:763.5pt;z-index:-251656192;mso-position-horizontal-relative:margin;mso-position-vertical-relative:margin" o:allowincell="f">
          <v:imagedata r:id="rId1" o:title="layou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7CD2CE" w14:textId="3D4C8E08" w:rsidR="009A312E" w:rsidRDefault="007A16A3">
    <w:pPr>
      <w:pStyle w:val="stbilgi"/>
    </w:pPr>
    <w:r>
      <w:rPr>
        <w:noProof/>
      </w:rPr>
      <w:pict w14:anchorId="3CF1976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14546" o:spid="_x0000_s2049" type="#_x0000_t75" style="position:absolute;margin-left:0;margin-top:0;width:563.7pt;height:763.5pt;z-index:-251658240;mso-position-horizontal:center;mso-position-horizontal-relative:margin;mso-position-vertical:center;mso-position-vertical-relative:margin" o:allowincell="f">
          <v:imagedata r:id="rId1" o:title="layou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55597C"/>
    <w:multiLevelType w:val="hybridMultilevel"/>
    <w:tmpl w:val="D120702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trackRevisions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wNDW0NLAwNDIwtLRQ0lEKTi0uzszPAykwrAUA70tPTSwAAAA="/>
  </w:docVars>
  <w:rsids>
    <w:rsidRoot w:val="00C405DD"/>
    <w:rsid w:val="00086761"/>
    <w:rsid w:val="000C4648"/>
    <w:rsid w:val="000E582A"/>
    <w:rsid w:val="000F65B3"/>
    <w:rsid w:val="0010143D"/>
    <w:rsid w:val="00133326"/>
    <w:rsid w:val="00183754"/>
    <w:rsid w:val="001B2D7E"/>
    <w:rsid w:val="001B4019"/>
    <w:rsid w:val="001E5605"/>
    <w:rsid w:val="0023653F"/>
    <w:rsid w:val="003200AF"/>
    <w:rsid w:val="00324E7E"/>
    <w:rsid w:val="0033634B"/>
    <w:rsid w:val="003737E3"/>
    <w:rsid w:val="004A0916"/>
    <w:rsid w:val="004C03EB"/>
    <w:rsid w:val="004E74E0"/>
    <w:rsid w:val="004F7901"/>
    <w:rsid w:val="00517E69"/>
    <w:rsid w:val="00521AEE"/>
    <w:rsid w:val="00535FEF"/>
    <w:rsid w:val="00545248"/>
    <w:rsid w:val="005620A6"/>
    <w:rsid w:val="005661CC"/>
    <w:rsid w:val="005F28AA"/>
    <w:rsid w:val="006142F1"/>
    <w:rsid w:val="00617296"/>
    <w:rsid w:val="0062759D"/>
    <w:rsid w:val="00665714"/>
    <w:rsid w:val="0067161A"/>
    <w:rsid w:val="006A17C1"/>
    <w:rsid w:val="006A5B56"/>
    <w:rsid w:val="006B7E91"/>
    <w:rsid w:val="007A16A3"/>
    <w:rsid w:val="007E7E29"/>
    <w:rsid w:val="007F314E"/>
    <w:rsid w:val="00907598"/>
    <w:rsid w:val="00907893"/>
    <w:rsid w:val="00950E74"/>
    <w:rsid w:val="009A312E"/>
    <w:rsid w:val="009C702F"/>
    <w:rsid w:val="00AF3B79"/>
    <w:rsid w:val="00B55B86"/>
    <w:rsid w:val="00C405DD"/>
    <w:rsid w:val="00C87E44"/>
    <w:rsid w:val="00D26930"/>
    <w:rsid w:val="00D843E2"/>
    <w:rsid w:val="00DB2A16"/>
    <w:rsid w:val="00DB7692"/>
    <w:rsid w:val="00DC7EB1"/>
    <w:rsid w:val="00DE3E62"/>
    <w:rsid w:val="00E463BC"/>
    <w:rsid w:val="00EF2F19"/>
    <w:rsid w:val="00EF6B69"/>
    <w:rsid w:val="00F204E2"/>
    <w:rsid w:val="00F549E0"/>
    <w:rsid w:val="00F803F4"/>
    <w:rsid w:val="00FB442A"/>
    <w:rsid w:val="00FD3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37ADF9FE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3F4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A3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A312E"/>
  </w:style>
  <w:style w:type="paragraph" w:styleId="Altbilgi">
    <w:name w:val="footer"/>
    <w:basedOn w:val="Normal"/>
    <w:link w:val="AltbilgiChar"/>
    <w:uiPriority w:val="99"/>
    <w:unhideWhenUsed/>
    <w:rsid w:val="009A3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A312E"/>
  </w:style>
  <w:style w:type="paragraph" w:styleId="ListeParagraf">
    <w:name w:val="List Paragraph"/>
    <w:basedOn w:val="Normal"/>
    <w:uiPriority w:val="34"/>
    <w:qFormat/>
    <w:rsid w:val="00545248"/>
    <w:pPr>
      <w:spacing w:line="259" w:lineRule="auto"/>
      <w:ind w:left="720"/>
      <w:contextualSpacing/>
    </w:pPr>
  </w:style>
  <w:style w:type="table" w:styleId="TabloKlavuzu">
    <w:name w:val="Table Grid"/>
    <w:basedOn w:val="NormalTablo"/>
    <w:uiPriority w:val="39"/>
    <w:rsid w:val="00545248"/>
    <w:pPr>
      <w:spacing w:after="0" w:line="240" w:lineRule="auto"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6142F1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142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42F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3F4"/>
    <w:pPr>
      <w:spacing w:line="25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9A3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9A312E"/>
  </w:style>
  <w:style w:type="paragraph" w:styleId="Altbilgi">
    <w:name w:val="footer"/>
    <w:basedOn w:val="Normal"/>
    <w:link w:val="AltbilgiChar"/>
    <w:uiPriority w:val="99"/>
    <w:unhideWhenUsed/>
    <w:rsid w:val="009A31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9A312E"/>
  </w:style>
  <w:style w:type="paragraph" w:styleId="ListeParagraf">
    <w:name w:val="List Paragraph"/>
    <w:basedOn w:val="Normal"/>
    <w:uiPriority w:val="34"/>
    <w:qFormat/>
    <w:rsid w:val="00545248"/>
    <w:pPr>
      <w:spacing w:line="259" w:lineRule="auto"/>
      <w:ind w:left="720"/>
      <w:contextualSpacing/>
    </w:pPr>
  </w:style>
  <w:style w:type="table" w:styleId="TabloKlavuzu">
    <w:name w:val="Table Grid"/>
    <w:basedOn w:val="NormalTablo"/>
    <w:uiPriority w:val="39"/>
    <w:rsid w:val="00545248"/>
    <w:pPr>
      <w:spacing w:after="0" w:line="240" w:lineRule="auto"/>
    </w:pPr>
    <w:rPr>
      <w:lang w:val="tr-T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uiPriority w:val="1"/>
    <w:qFormat/>
    <w:rsid w:val="006142F1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6142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42F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81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2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ya Terzi</dc:creator>
  <cp:lastModifiedBy>Pc3</cp:lastModifiedBy>
  <cp:revision>2</cp:revision>
  <cp:lastPrinted>2020-09-06T19:47:00Z</cp:lastPrinted>
  <dcterms:created xsi:type="dcterms:W3CDTF">2020-10-06T12:35:00Z</dcterms:created>
  <dcterms:modified xsi:type="dcterms:W3CDTF">2020-10-06T12:35:00Z</dcterms:modified>
</cp:coreProperties>
</file>